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D7B13" w:rsidRDefault="0035340D" w:rsidP="007D7B13">
      <w:pPr>
        <w:spacing w:after="0" w:line="240" w:lineRule="auto"/>
        <w:ind w:left="2880"/>
        <w:rPr>
          <w:rFonts w:ascii="Arial" w:eastAsia="Times New Roman" w:hAnsi="Arial" w:cs="Arial"/>
          <w:sz w:val="28"/>
          <w:szCs w:val="28"/>
        </w:rPr>
      </w:pPr>
      <w:bookmarkStart w:id="0" w:name="_GoBack"/>
      <w:bookmarkEnd w:id="0"/>
      <w:r>
        <w:rPr>
          <w:rFonts w:ascii="Comic Sans MS" w:eastAsia="Times New Roman" w:hAnsi="Comic Sans MS" w:cs="Arial"/>
          <w:noProof/>
          <w:color w:val="C0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059117C" wp14:editId="34008C3A">
                <wp:simplePos x="0" y="0"/>
                <wp:positionH relativeFrom="column">
                  <wp:posOffset>-85725</wp:posOffset>
                </wp:positionH>
                <wp:positionV relativeFrom="paragraph">
                  <wp:posOffset>123825</wp:posOffset>
                </wp:positionV>
                <wp:extent cx="1714500" cy="1438275"/>
                <wp:effectExtent l="0" t="0" r="19050" b="28575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4500" cy="1438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63533" w:rsidRPr="00DE4727" w:rsidRDefault="00363533" w:rsidP="00363533">
                            <w:pPr>
                              <w:pStyle w:val="Heading3"/>
                              <w:rPr>
                                <w:rFonts w:ascii="Arial" w:hAnsi="Arial" w:cs="Arial"/>
                                <w:color w:val="008000"/>
                              </w:rPr>
                            </w:pPr>
                            <w:r w:rsidRPr="00DE4727">
                              <w:rPr>
                                <w:rFonts w:ascii="Arial" w:hAnsi="Arial" w:cs="Arial"/>
                                <w:color w:val="008000"/>
                              </w:rPr>
                              <w:t>Helping behaviors</w:t>
                            </w:r>
                          </w:p>
                          <w:p w:rsidR="00363533" w:rsidRPr="001D6A34" w:rsidRDefault="00363533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D6A34">
                              <w:rPr>
                                <w:rFonts w:ascii="Arial" w:hAnsi="Arial" w:cs="Arial"/>
                                <w:b/>
                                <w:color w:val="008000"/>
                                <w:sz w:val="18"/>
                                <w:szCs w:val="18"/>
                              </w:rPr>
                              <w:t>C</w:t>
                            </w:r>
                            <w:r w:rsidRPr="001D6A3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larifying</w:t>
                            </w:r>
                          </w:p>
                          <w:p w:rsidR="00363533" w:rsidRPr="001D6A34" w:rsidRDefault="00363533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D6A34">
                              <w:rPr>
                                <w:rFonts w:ascii="Arial" w:hAnsi="Arial" w:cs="Arial"/>
                                <w:b/>
                                <w:color w:val="008000"/>
                                <w:sz w:val="18"/>
                                <w:szCs w:val="18"/>
                              </w:rPr>
                              <w:t>L</w:t>
                            </w:r>
                            <w:r w:rsidRPr="001D6A3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inking &amp; harmonizing</w:t>
                            </w:r>
                          </w:p>
                          <w:p w:rsidR="00363533" w:rsidRPr="001D6A34" w:rsidRDefault="00363533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D6A34">
                              <w:rPr>
                                <w:rFonts w:ascii="Arial" w:hAnsi="Arial" w:cs="Arial"/>
                                <w:b/>
                                <w:color w:val="008000"/>
                                <w:sz w:val="18"/>
                                <w:szCs w:val="18"/>
                              </w:rPr>
                              <w:t>I</w:t>
                            </w:r>
                            <w:r w:rsidRPr="001D6A3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nitiating</w:t>
                            </w:r>
                          </w:p>
                          <w:p w:rsidR="00363533" w:rsidRPr="001D6A34" w:rsidRDefault="00B8617B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D6A34">
                              <w:rPr>
                                <w:rFonts w:ascii="Arial" w:hAnsi="Arial" w:cs="Arial"/>
                                <w:b/>
                                <w:color w:val="008000"/>
                                <w:sz w:val="18"/>
                                <w:szCs w:val="18"/>
                              </w:rPr>
                              <w:t>K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eeping </w:t>
                            </w:r>
                            <w:r w:rsidRPr="001D6A3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‘gates</w:t>
                            </w:r>
                            <w:r w:rsidR="0035340D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363533" w:rsidRPr="001D6A3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open</w:t>
                            </w:r>
                          </w:p>
                          <w:p w:rsidR="00363533" w:rsidRPr="001D6A34" w:rsidRDefault="00363533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D6A34">
                              <w:rPr>
                                <w:rFonts w:ascii="Arial" w:hAnsi="Arial" w:cs="Arial"/>
                                <w:b/>
                                <w:color w:val="008000"/>
                                <w:sz w:val="18"/>
                                <w:szCs w:val="18"/>
                              </w:rPr>
                              <w:t>S</w:t>
                            </w:r>
                            <w:r w:rsidRPr="001D6A3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ummarizing</w:t>
                            </w:r>
                          </w:p>
                        </w:txbxContent>
                      </wps:txbx>
                      <wps:bodyPr rot="0" vert="horz" wrap="square" lIns="47625" tIns="47625" rIns="47625" bIns="4762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059117C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6.75pt;margin-top:9.75pt;width:135pt;height:113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">
                <v:textbox inset="3.75pt,3.75pt,3.75pt,3.75pt">
                  <w:txbxContent>
                    <w:p w:rsidR="00363533" w:rsidRPr="00DE4727" w:rsidRDefault="00363533" w:rsidP="00363533">
                      <w:pPr>
                        <w:pStyle w:val="Heading3"/>
                        <w:rPr>
                          <w:rFonts w:ascii="Arial" w:hAnsi="Arial" w:cs="Arial"/>
                          <w:color w:val="008000"/>
                        </w:rPr>
                      </w:pPr>
                      <w:r w:rsidRPr="00DE4727">
                        <w:rPr>
                          <w:rFonts w:ascii="Arial" w:hAnsi="Arial" w:cs="Arial"/>
                          <w:color w:val="008000"/>
                        </w:rPr>
                        <w:t>Helping behaviors</w:t>
                      </w:r>
                    </w:p>
                    <w:p w:rsidR="00363533" w:rsidRPr="001D6A34" w:rsidRDefault="00363533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D6A34">
                        <w:rPr>
                          <w:rFonts w:ascii="Arial" w:hAnsi="Arial" w:cs="Arial"/>
                          <w:b/>
                          <w:color w:val="008000"/>
                          <w:sz w:val="18"/>
                          <w:szCs w:val="18"/>
                        </w:rPr>
                        <w:t>C</w:t>
                      </w:r>
                      <w:r w:rsidRPr="001D6A34">
                        <w:rPr>
                          <w:rFonts w:ascii="Arial" w:hAnsi="Arial" w:cs="Arial"/>
                          <w:sz w:val="18"/>
                          <w:szCs w:val="18"/>
                        </w:rPr>
                        <w:t>larifying</w:t>
                      </w:r>
                    </w:p>
                    <w:p w:rsidR="00363533" w:rsidRPr="001D6A34" w:rsidRDefault="00363533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D6A34">
                        <w:rPr>
                          <w:rFonts w:ascii="Arial" w:hAnsi="Arial" w:cs="Arial"/>
                          <w:b/>
                          <w:color w:val="008000"/>
                          <w:sz w:val="18"/>
                          <w:szCs w:val="18"/>
                        </w:rPr>
                        <w:t>L</w:t>
                      </w:r>
                      <w:r w:rsidRPr="001D6A34">
                        <w:rPr>
                          <w:rFonts w:ascii="Arial" w:hAnsi="Arial" w:cs="Arial"/>
                          <w:sz w:val="18"/>
                          <w:szCs w:val="18"/>
                        </w:rPr>
                        <w:t>inking &amp; harmonizing</w:t>
                      </w:r>
                    </w:p>
                    <w:p w:rsidR="00363533" w:rsidRPr="001D6A34" w:rsidRDefault="00363533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D6A34">
                        <w:rPr>
                          <w:rFonts w:ascii="Arial" w:hAnsi="Arial" w:cs="Arial"/>
                          <w:b/>
                          <w:color w:val="008000"/>
                          <w:sz w:val="18"/>
                          <w:szCs w:val="18"/>
                        </w:rPr>
                        <w:t>I</w:t>
                      </w:r>
                      <w:r w:rsidRPr="001D6A34">
                        <w:rPr>
                          <w:rFonts w:ascii="Arial" w:hAnsi="Arial" w:cs="Arial"/>
                          <w:sz w:val="18"/>
                          <w:szCs w:val="18"/>
                        </w:rPr>
                        <w:t>nitiating</w:t>
                      </w:r>
                    </w:p>
                    <w:p w:rsidR="00363533" w:rsidRPr="001D6A34" w:rsidRDefault="00B8617B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D6A34">
                        <w:rPr>
                          <w:rFonts w:ascii="Arial" w:hAnsi="Arial" w:cs="Arial"/>
                          <w:b/>
                          <w:color w:val="008000"/>
                          <w:sz w:val="18"/>
                          <w:szCs w:val="18"/>
                        </w:rPr>
                        <w:t>K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eeping </w:t>
                      </w:r>
                      <w:r w:rsidRPr="001D6A34">
                        <w:rPr>
                          <w:rFonts w:ascii="Arial" w:hAnsi="Arial" w:cs="Arial"/>
                          <w:sz w:val="18"/>
                          <w:szCs w:val="18"/>
                        </w:rPr>
                        <w:t>‘gates</w:t>
                      </w:r>
                      <w:r w:rsidR="0035340D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="00363533" w:rsidRPr="001D6A34">
                        <w:rPr>
                          <w:rFonts w:ascii="Arial" w:hAnsi="Arial" w:cs="Arial"/>
                          <w:sz w:val="18"/>
                          <w:szCs w:val="18"/>
                        </w:rPr>
                        <w:t>open</w:t>
                      </w:r>
                    </w:p>
                    <w:p w:rsidR="00363533" w:rsidRPr="001D6A34" w:rsidRDefault="00363533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D6A34">
                        <w:rPr>
                          <w:rFonts w:ascii="Arial" w:hAnsi="Arial" w:cs="Arial"/>
                          <w:b/>
                          <w:color w:val="008000"/>
                          <w:sz w:val="18"/>
                          <w:szCs w:val="18"/>
                        </w:rPr>
                        <w:t>S</w:t>
                      </w:r>
                      <w:r w:rsidRPr="001D6A34">
                        <w:rPr>
                          <w:rFonts w:ascii="Arial" w:hAnsi="Arial" w:cs="Arial"/>
                          <w:sz w:val="18"/>
                          <w:szCs w:val="18"/>
                        </w:rPr>
                        <w:t>ummarizing</w:t>
                      </w:r>
                    </w:p>
                  </w:txbxContent>
                </v:textbox>
              </v:shape>
            </w:pict>
          </mc:Fallback>
        </mc:AlternateContent>
      </w:r>
      <w:r w:rsidR="00363533" w:rsidRPr="00363533">
        <w:rPr>
          <w:rFonts w:ascii="Arial" w:eastAsia="Times New Roman" w:hAnsi="Arial" w:cs="Arial"/>
          <w:sz w:val="28"/>
          <w:szCs w:val="28"/>
        </w:rPr>
        <w:t>St. Louis Simulation Interest Group</w:t>
      </w:r>
    </w:p>
    <w:p w:rsidR="00363533" w:rsidRPr="00363533" w:rsidRDefault="007D7B13" w:rsidP="007D7B13">
      <w:pPr>
        <w:spacing w:after="0" w:line="240" w:lineRule="auto"/>
        <w:ind w:left="2880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>Officer’s Meeting</w:t>
      </w:r>
    </w:p>
    <w:p w:rsidR="00363533" w:rsidRPr="00363533" w:rsidRDefault="0035340D" w:rsidP="007D7B13">
      <w:pPr>
        <w:tabs>
          <w:tab w:val="left" w:pos="5610"/>
        </w:tabs>
        <w:spacing w:after="0" w:line="240" w:lineRule="auto"/>
        <w:ind w:left="2880"/>
        <w:rPr>
          <w:rFonts w:ascii="Comic Sans MS" w:eastAsia="Times New Roman" w:hAnsi="Comic Sans MS" w:cs="Arial"/>
          <w:color w:val="C00000"/>
          <w:sz w:val="28"/>
          <w:szCs w:val="28"/>
        </w:rPr>
      </w:pPr>
      <w:r>
        <w:rPr>
          <w:rFonts w:ascii="Arial" w:eastAsia="Times New Roman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1425944" wp14:editId="1967869F">
                <wp:simplePos x="0" y="0"/>
                <wp:positionH relativeFrom="column">
                  <wp:posOffset>5076825</wp:posOffset>
                </wp:positionH>
                <wp:positionV relativeFrom="paragraph">
                  <wp:posOffset>33655</wp:posOffset>
                </wp:positionV>
                <wp:extent cx="1676400" cy="1431925"/>
                <wp:effectExtent l="0" t="0" r="19050" b="1587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6400" cy="1431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63533" w:rsidRPr="00DE4727" w:rsidRDefault="00363533" w:rsidP="00363533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u w:val="single"/>
                              </w:rPr>
                            </w:pPr>
                            <w:r w:rsidRPr="00DE4727"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u w:val="single"/>
                              </w:rPr>
                              <w:t>Hindering behaviors</w:t>
                            </w:r>
                          </w:p>
                          <w:p w:rsidR="00363533" w:rsidRPr="001D6A34" w:rsidRDefault="00363533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D6A34"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szCs w:val="18"/>
                              </w:rPr>
                              <w:t>B</w:t>
                            </w:r>
                            <w:r w:rsidRPr="001D6A3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locking</w:t>
                            </w:r>
                          </w:p>
                          <w:p w:rsidR="00363533" w:rsidRPr="001D6A34" w:rsidRDefault="00363533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D6A34"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szCs w:val="18"/>
                              </w:rPr>
                              <w:t>R</w:t>
                            </w:r>
                            <w:r w:rsidRPr="001D6A3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ambling</w:t>
                            </w:r>
                          </w:p>
                          <w:p w:rsidR="00363533" w:rsidRPr="001D6A34" w:rsidRDefault="00363533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D6A34"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szCs w:val="18"/>
                              </w:rPr>
                              <w:t>A</w:t>
                            </w:r>
                            <w:r w:rsidRPr="001D6A3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ttacking</w:t>
                            </w:r>
                          </w:p>
                          <w:p w:rsidR="00363533" w:rsidRPr="001D6A34" w:rsidRDefault="00363533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D6A34"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szCs w:val="18"/>
                              </w:rPr>
                              <w:t>T</w:t>
                            </w:r>
                            <w:r w:rsidRPr="001D6A3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aking over the discussion</w:t>
                            </w:r>
                          </w:p>
                          <w:p w:rsidR="00363533" w:rsidRPr="001D6A34" w:rsidRDefault="00363533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D6A34"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szCs w:val="18"/>
                              </w:rPr>
                              <w:t>S</w:t>
                            </w:r>
                            <w:r w:rsidRPr="001D6A3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ilence – not participating</w:t>
                            </w:r>
                          </w:p>
                        </w:txbxContent>
                      </wps:txbx>
                      <wps:bodyPr rot="0" vert="horz" wrap="square" lIns="47625" tIns="47625" rIns="47625" bIns="4762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1425944" id="Text Box 2" o:spid="_x0000_s1027" type="#_x0000_t202" style="position:absolute;left:0;text-align:left;margin-left:399.75pt;margin-top:2.65pt;width:132pt;height:112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">
                <v:textbox inset="3.75pt,3.75pt,3.75pt,3.75pt">
                  <w:txbxContent>
                    <w:p w:rsidR="00363533" w:rsidRPr="00DE4727" w:rsidRDefault="00363533" w:rsidP="00363533">
                      <w:pPr>
                        <w:jc w:val="center"/>
                        <w:rPr>
                          <w:rFonts w:ascii="Arial" w:hAnsi="Arial" w:cs="Arial"/>
                          <w:b/>
                          <w:color w:val="FF0000"/>
                          <w:sz w:val="18"/>
                          <w:u w:val="single"/>
                        </w:rPr>
                      </w:pPr>
                      <w:r w:rsidRPr="00DE4727">
                        <w:rPr>
                          <w:rFonts w:ascii="Arial" w:hAnsi="Arial" w:cs="Arial"/>
                          <w:b/>
                          <w:color w:val="FF0000"/>
                          <w:sz w:val="18"/>
                          <w:u w:val="single"/>
                        </w:rPr>
                        <w:t>Hindering behaviors</w:t>
                      </w:r>
                    </w:p>
                    <w:p w:rsidR="00363533" w:rsidRPr="001D6A34" w:rsidRDefault="00363533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D6A34">
                        <w:rPr>
                          <w:rFonts w:ascii="Arial" w:hAnsi="Arial" w:cs="Arial"/>
                          <w:b/>
                          <w:color w:val="FF0000"/>
                          <w:sz w:val="18"/>
                          <w:szCs w:val="18"/>
                        </w:rPr>
                        <w:t>B</w:t>
                      </w:r>
                      <w:r w:rsidRPr="001D6A34">
                        <w:rPr>
                          <w:rFonts w:ascii="Arial" w:hAnsi="Arial" w:cs="Arial"/>
                          <w:sz w:val="18"/>
                          <w:szCs w:val="18"/>
                        </w:rPr>
                        <w:t>locking</w:t>
                      </w:r>
                    </w:p>
                    <w:p w:rsidR="00363533" w:rsidRPr="001D6A34" w:rsidRDefault="00363533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D6A34">
                        <w:rPr>
                          <w:rFonts w:ascii="Arial" w:hAnsi="Arial" w:cs="Arial"/>
                          <w:b/>
                          <w:color w:val="FF0000"/>
                          <w:sz w:val="18"/>
                          <w:szCs w:val="18"/>
                        </w:rPr>
                        <w:t>R</w:t>
                      </w:r>
                      <w:r w:rsidRPr="001D6A34">
                        <w:rPr>
                          <w:rFonts w:ascii="Arial" w:hAnsi="Arial" w:cs="Arial"/>
                          <w:sz w:val="18"/>
                          <w:szCs w:val="18"/>
                        </w:rPr>
                        <w:t>ambling</w:t>
                      </w:r>
                    </w:p>
                    <w:p w:rsidR="00363533" w:rsidRPr="001D6A34" w:rsidRDefault="00363533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D6A34">
                        <w:rPr>
                          <w:rFonts w:ascii="Arial" w:hAnsi="Arial" w:cs="Arial"/>
                          <w:b/>
                          <w:color w:val="FF0000"/>
                          <w:sz w:val="18"/>
                          <w:szCs w:val="18"/>
                        </w:rPr>
                        <w:t>A</w:t>
                      </w:r>
                      <w:r w:rsidRPr="001D6A34">
                        <w:rPr>
                          <w:rFonts w:ascii="Arial" w:hAnsi="Arial" w:cs="Arial"/>
                          <w:sz w:val="18"/>
                          <w:szCs w:val="18"/>
                        </w:rPr>
                        <w:t>ttacking</w:t>
                      </w:r>
                    </w:p>
                    <w:p w:rsidR="00363533" w:rsidRPr="001D6A34" w:rsidRDefault="00363533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D6A34">
                        <w:rPr>
                          <w:rFonts w:ascii="Arial" w:hAnsi="Arial" w:cs="Arial"/>
                          <w:b/>
                          <w:color w:val="FF0000"/>
                          <w:sz w:val="18"/>
                          <w:szCs w:val="18"/>
                        </w:rPr>
                        <w:t>T</w:t>
                      </w:r>
                      <w:r w:rsidRPr="001D6A34">
                        <w:rPr>
                          <w:rFonts w:ascii="Arial" w:hAnsi="Arial" w:cs="Arial"/>
                          <w:sz w:val="18"/>
                          <w:szCs w:val="18"/>
                        </w:rPr>
                        <w:t>aking over the discussion</w:t>
                      </w:r>
                    </w:p>
                    <w:p w:rsidR="00363533" w:rsidRPr="001D6A34" w:rsidRDefault="00363533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D6A34">
                        <w:rPr>
                          <w:rFonts w:ascii="Arial" w:hAnsi="Arial" w:cs="Arial"/>
                          <w:b/>
                          <w:color w:val="FF0000"/>
                          <w:sz w:val="18"/>
                          <w:szCs w:val="18"/>
                        </w:rPr>
                        <w:t>S</w:t>
                      </w:r>
                      <w:r w:rsidRPr="001D6A34">
                        <w:rPr>
                          <w:rFonts w:ascii="Arial" w:hAnsi="Arial" w:cs="Arial"/>
                          <w:sz w:val="18"/>
                          <w:szCs w:val="18"/>
                        </w:rPr>
                        <w:t>ilence – not participating</w:t>
                      </w:r>
                    </w:p>
                  </w:txbxContent>
                </v:textbox>
              </v:shape>
            </w:pict>
          </mc:Fallback>
        </mc:AlternateContent>
      </w:r>
    </w:p>
    <w:p w:rsidR="00363533" w:rsidRPr="00363533" w:rsidRDefault="00363533" w:rsidP="007D7B13">
      <w:pPr>
        <w:spacing w:after="0" w:line="240" w:lineRule="auto"/>
        <w:ind w:left="3240" w:hanging="360"/>
        <w:rPr>
          <w:rFonts w:ascii="Arial" w:eastAsia="Times New Roman" w:hAnsi="Arial" w:cs="Arial"/>
          <w:sz w:val="28"/>
          <w:szCs w:val="28"/>
        </w:rPr>
      </w:pPr>
      <w:r w:rsidRPr="00363533">
        <w:rPr>
          <w:rFonts w:ascii="Arial" w:eastAsia="Times New Roman" w:hAnsi="Arial" w:cs="Arial"/>
          <w:sz w:val="28"/>
          <w:szCs w:val="28"/>
        </w:rPr>
        <w:t>Date:</w:t>
      </w:r>
      <w:r w:rsidR="007D7B13">
        <w:rPr>
          <w:rFonts w:ascii="Arial" w:eastAsia="Times New Roman" w:hAnsi="Arial" w:cs="Arial"/>
          <w:sz w:val="28"/>
          <w:szCs w:val="28"/>
        </w:rPr>
        <w:t xml:space="preserve"> Thursday, December 5</w:t>
      </w:r>
      <w:r w:rsidR="003F571D">
        <w:rPr>
          <w:rFonts w:ascii="Arial" w:eastAsia="Times New Roman" w:hAnsi="Arial" w:cs="Arial"/>
          <w:sz w:val="28"/>
          <w:szCs w:val="28"/>
        </w:rPr>
        <w:t>, 2019</w:t>
      </w:r>
    </w:p>
    <w:p w:rsidR="00363533" w:rsidRPr="00363533" w:rsidRDefault="007D7B13" w:rsidP="007D7B13">
      <w:pPr>
        <w:spacing w:after="0" w:line="240" w:lineRule="auto"/>
        <w:ind w:left="3420" w:hanging="540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>Time: 1300-1330</w:t>
      </w:r>
      <w:r w:rsidR="00111ABB">
        <w:rPr>
          <w:rFonts w:ascii="Arial" w:eastAsia="Times New Roman" w:hAnsi="Arial" w:cs="Arial"/>
          <w:sz w:val="28"/>
          <w:szCs w:val="28"/>
        </w:rPr>
        <w:t xml:space="preserve"> pm</w:t>
      </w:r>
    </w:p>
    <w:p w:rsidR="00363533" w:rsidRPr="00363533" w:rsidRDefault="00363533" w:rsidP="007D7B13">
      <w:pPr>
        <w:spacing w:after="0" w:line="240" w:lineRule="auto"/>
        <w:ind w:left="3870" w:hanging="990"/>
        <w:outlineLvl w:val="0"/>
        <w:rPr>
          <w:rFonts w:ascii="Arial" w:eastAsia="Times New Roman" w:hAnsi="Arial" w:cs="Arial"/>
          <w:sz w:val="28"/>
          <w:szCs w:val="28"/>
        </w:rPr>
      </w:pPr>
      <w:r w:rsidRPr="00363533">
        <w:rPr>
          <w:rFonts w:ascii="Arial" w:eastAsia="Times New Roman" w:hAnsi="Arial" w:cs="Arial"/>
          <w:sz w:val="28"/>
          <w:szCs w:val="28"/>
        </w:rPr>
        <w:t>Place:</w:t>
      </w:r>
      <w:r w:rsidR="00111ABB">
        <w:rPr>
          <w:rFonts w:ascii="Comic Sans MS" w:eastAsia="Times New Roman" w:hAnsi="Comic Sans MS" w:cs="Arial"/>
          <w:sz w:val="28"/>
          <w:szCs w:val="28"/>
        </w:rPr>
        <w:t xml:space="preserve"> </w:t>
      </w:r>
      <w:r w:rsidR="007D7B13">
        <w:rPr>
          <w:rFonts w:ascii="Arial" w:eastAsia="Times New Roman" w:hAnsi="Arial" w:cs="Arial"/>
          <w:sz w:val="28"/>
          <w:szCs w:val="28"/>
        </w:rPr>
        <w:t>Conference Call</w:t>
      </w:r>
    </w:p>
    <w:p w:rsidR="00363533" w:rsidRPr="00363533" w:rsidRDefault="00363533" w:rsidP="007D7B13">
      <w:pPr>
        <w:spacing w:after="0" w:line="240" w:lineRule="auto"/>
        <w:ind w:left="3420" w:hanging="540"/>
        <w:outlineLvl w:val="0"/>
        <w:rPr>
          <w:rFonts w:ascii="Comic Sans MS" w:eastAsia="Times New Roman" w:hAnsi="Comic Sans MS" w:cs="Arial"/>
          <w:b/>
          <w:color w:val="C00000"/>
          <w:sz w:val="16"/>
          <w:szCs w:val="16"/>
        </w:rPr>
      </w:pPr>
    </w:p>
    <w:p w:rsidR="00B8617B" w:rsidRDefault="00363533" w:rsidP="00363533">
      <w:pPr>
        <w:spacing w:after="0" w:line="240" w:lineRule="auto"/>
        <w:outlineLvl w:val="0"/>
        <w:rPr>
          <w:rFonts w:ascii="Comic Sans MS" w:eastAsia="Times New Roman" w:hAnsi="Comic Sans MS" w:cs="Arial"/>
          <w:b/>
          <w:color w:val="C00000"/>
          <w:sz w:val="40"/>
          <w:szCs w:val="40"/>
        </w:rPr>
      </w:pPr>
      <w:r w:rsidRPr="00363533">
        <w:rPr>
          <w:rFonts w:ascii="Comic Sans MS" w:eastAsia="Times New Roman" w:hAnsi="Comic Sans MS" w:cs="Arial"/>
          <w:b/>
          <w:color w:val="C00000"/>
          <w:sz w:val="40"/>
          <w:szCs w:val="40"/>
        </w:rPr>
        <w:t xml:space="preserve">  </w:t>
      </w:r>
    </w:p>
    <w:p w:rsidR="00111ABB" w:rsidRDefault="00111ABB" w:rsidP="00363533">
      <w:pPr>
        <w:spacing w:after="0" w:line="240" w:lineRule="auto"/>
        <w:outlineLvl w:val="0"/>
        <w:rPr>
          <w:rFonts w:ascii="Comic Sans MS" w:eastAsia="Times New Roman" w:hAnsi="Comic Sans MS" w:cs="Arial"/>
          <w:b/>
          <w:sz w:val="20"/>
          <w:szCs w:val="20"/>
        </w:rPr>
      </w:pPr>
    </w:p>
    <w:p w:rsidR="00B8617B" w:rsidRPr="00B8617B" w:rsidRDefault="00B8617B" w:rsidP="00363533">
      <w:pPr>
        <w:spacing w:after="0" w:line="240" w:lineRule="auto"/>
        <w:contextualSpacing/>
        <w:outlineLvl w:val="0"/>
        <w:rPr>
          <w:rFonts w:ascii="Comic Sans MS" w:eastAsia="Times New Roman" w:hAnsi="Comic Sans MS" w:cs="Arial"/>
          <w:b/>
          <w:sz w:val="20"/>
          <w:szCs w:val="20"/>
        </w:rPr>
      </w:pPr>
      <w:r w:rsidRPr="00B8617B">
        <w:rPr>
          <w:rFonts w:ascii="Comic Sans MS" w:eastAsia="Times New Roman" w:hAnsi="Comic Sans MS" w:cs="Arial"/>
          <w:b/>
          <w:sz w:val="20"/>
          <w:szCs w:val="20"/>
        </w:rPr>
        <w:t>Presiding:</w:t>
      </w:r>
      <w:r w:rsidR="00C6135A">
        <w:rPr>
          <w:rFonts w:ascii="Comic Sans MS" w:eastAsia="Times New Roman" w:hAnsi="Comic Sans MS" w:cs="Arial"/>
          <w:b/>
          <w:sz w:val="20"/>
          <w:szCs w:val="20"/>
        </w:rPr>
        <w:t xml:space="preserve"> Margie Hassler (SLU)</w:t>
      </w:r>
      <w:r w:rsidRPr="00B8617B">
        <w:rPr>
          <w:rFonts w:ascii="Comic Sans MS" w:eastAsia="Times New Roman" w:hAnsi="Comic Sans MS" w:cs="Arial"/>
          <w:b/>
          <w:sz w:val="20"/>
          <w:szCs w:val="20"/>
        </w:rPr>
        <w:t xml:space="preserve"> </w:t>
      </w:r>
    </w:p>
    <w:p w:rsidR="00C45AB1" w:rsidRDefault="00C6135A" w:rsidP="00363533">
      <w:pPr>
        <w:spacing w:after="0" w:line="240" w:lineRule="auto"/>
        <w:contextualSpacing/>
        <w:outlineLvl w:val="0"/>
        <w:rPr>
          <w:rFonts w:ascii="Comic Sans MS" w:eastAsia="Times New Roman" w:hAnsi="Comic Sans MS" w:cs="Arial"/>
          <w:b/>
          <w:sz w:val="20"/>
          <w:szCs w:val="20"/>
        </w:rPr>
      </w:pPr>
      <w:r>
        <w:rPr>
          <w:rFonts w:ascii="Comic Sans MS" w:eastAsia="Times New Roman" w:hAnsi="Comic Sans MS" w:cs="Arial"/>
          <w:b/>
          <w:sz w:val="20"/>
          <w:szCs w:val="20"/>
        </w:rPr>
        <w:t>Present: Kathy</w:t>
      </w:r>
      <w:r w:rsidR="00F25850">
        <w:rPr>
          <w:rFonts w:ascii="Comic Sans MS" w:eastAsia="Times New Roman" w:hAnsi="Comic Sans MS" w:cs="Arial"/>
          <w:b/>
          <w:sz w:val="20"/>
          <w:szCs w:val="20"/>
        </w:rPr>
        <w:t xml:space="preserve"> Rose</w:t>
      </w:r>
      <w:r w:rsidR="007D7B13">
        <w:rPr>
          <w:rFonts w:ascii="Comic Sans MS" w:eastAsia="Times New Roman" w:hAnsi="Comic Sans MS" w:cs="Arial"/>
          <w:b/>
          <w:sz w:val="20"/>
          <w:szCs w:val="20"/>
        </w:rPr>
        <w:t>land (MBU),</w:t>
      </w:r>
      <w:r w:rsidR="00D97116">
        <w:rPr>
          <w:rFonts w:ascii="Comic Sans MS" w:eastAsia="Times New Roman" w:hAnsi="Comic Sans MS" w:cs="Arial"/>
          <w:b/>
          <w:sz w:val="20"/>
          <w:szCs w:val="20"/>
        </w:rPr>
        <w:t xml:space="preserve"> </w:t>
      </w:r>
      <w:r w:rsidR="00E82F08">
        <w:rPr>
          <w:rFonts w:ascii="Comic Sans MS" w:eastAsia="Times New Roman" w:hAnsi="Comic Sans MS" w:cs="Arial"/>
          <w:b/>
          <w:sz w:val="20"/>
          <w:szCs w:val="20"/>
        </w:rPr>
        <w:t>Beth Hankame</w:t>
      </w:r>
      <w:r w:rsidR="00D21B0F">
        <w:rPr>
          <w:rFonts w:ascii="Comic Sans MS" w:eastAsia="Times New Roman" w:hAnsi="Comic Sans MS" w:cs="Arial"/>
          <w:b/>
          <w:sz w:val="20"/>
          <w:szCs w:val="20"/>
        </w:rPr>
        <w:t>r (SLU)</w:t>
      </w:r>
      <w:r w:rsidR="007D7B13">
        <w:rPr>
          <w:rFonts w:ascii="Comic Sans MS" w:eastAsia="Times New Roman" w:hAnsi="Comic Sans MS" w:cs="Arial"/>
          <w:b/>
          <w:sz w:val="20"/>
          <w:szCs w:val="20"/>
        </w:rPr>
        <w:t>, Melissa Ehmke (SSM)</w:t>
      </w:r>
    </w:p>
    <w:p w:rsidR="00363533" w:rsidRPr="002D454C" w:rsidRDefault="00363533" w:rsidP="00363533">
      <w:pPr>
        <w:spacing w:after="0" w:line="240" w:lineRule="auto"/>
        <w:contextualSpacing/>
        <w:outlineLvl w:val="0"/>
        <w:rPr>
          <w:rFonts w:ascii="Comic Sans MS" w:eastAsia="Times New Roman" w:hAnsi="Comic Sans MS" w:cs="Arial"/>
          <w:b/>
          <w:color w:val="C00000"/>
          <w:sz w:val="40"/>
          <w:szCs w:val="40"/>
        </w:rPr>
      </w:pPr>
      <w:r w:rsidRPr="00363533">
        <w:rPr>
          <w:rFonts w:ascii="Comic Sans MS" w:eastAsia="Times New Roman" w:hAnsi="Comic Sans MS" w:cs="Arial"/>
          <w:b/>
          <w:color w:val="C00000"/>
          <w:sz w:val="40"/>
          <w:szCs w:val="40"/>
        </w:rPr>
        <w:t xml:space="preserve">                     </w:t>
      </w:r>
      <w:r w:rsidRPr="00111ABB">
        <w:rPr>
          <w:rFonts w:ascii="Times New Roman" w:eastAsia="Times New Roman" w:hAnsi="Times New Roman" w:cs="Times New Roman"/>
          <w:b/>
          <w:sz w:val="40"/>
          <w:szCs w:val="40"/>
        </w:rPr>
        <w:t xml:space="preserve">Meeting Minutes </w:t>
      </w:r>
    </w:p>
    <w:tbl>
      <w:tblPr>
        <w:tblpPr w:leftFromText="180" w:rightFromText="180" w:vertAnchor="text" w:horzAnchor="page" w:tblpX="829" w:tblpY="19"/>
        <w:tblW w:w="106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357"/>
        <w:gridCol w:w="2760"/>
        <w:gridCol w:w="5521"/>
      </w:tblGrid>
      <w:tr w:rsidR="00363533" w:rsidRPr="00363533" w:rsidTr="00111ABB">
        <w:tc>
          <w:tcPr>
            <w:tcW w:w="2357" w:type="dxa"/>
            <w:vAlign w:val="center"/>
          </w:tcPr>
          <w:p w:rsidR="00363533" w:rsidRPr="00AD6492" w:rsidRDefault="00363533" w:rsidP="00363533">
            <w:pPr>
              <w:spacing w:before="15"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</w:rPr>
            </w:pPr>
            <w:r w:rsidRPr="00AD6492">
              <w:rPr>
                <w:rFonts w:eastAsia="Times New Roman" w:cstheme="minorHAnsi"/>
                <w:b/>
                <w:sz w:val="24"/>
                <w:szCs w:val="24"/>
              </w:rPr>
              <w:t>Items</w:t>
            </w:r>
          </w:p>
        </w:tc>
        <w:tc>
          <w:tcPr>
            <w:tcW w:w="2760" w:type="dxa"/>
            <w:shd w:val="clear" w:color="auto" w:fill="auto"/>
            <w:vAlign w:val="center"/>
          </w:tcPr>
          <w:p w:rsidR="00363533" w:rsidRPr="00AD6492" w:rsidRDefault="00363533" w:rsidP="00363533">
            <w:pPr>
              <w:spacing w:before="15"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</w:rPr>
            </w:pPr>
            <w:r w:rsidRPr="00AD6492">
              <w:rPr>
                <w:rFonts w:eastAsia="Times New Roman" w:cstheme="minorHAnsi"/>
                <w:b/>
                <w:sz w:val="24"/>
                <w:szCs w:val="24"/>
              </w:rPr>
              <w:t>Materials</w:t>
            </w:r>
            <w:r w:rsidR="00111ABB" w:rsidRPr="00AD6492">
              <w:rPr>
                <w:rFonts w:eastAsia="Times New Roman" w:cstheme="minorHAnsi"/>
                <w:b/>
                <w:sz w:val="24"/>
                <w:szCs w:val="24"/>
              </w:rPr>
              <w:t>/Discussion Person</w:t>
            </w:r>
          </w:p>
        </w:tc>
        <w:tc>
          <w:tcPr>
            <w:tcW w:w="5521" w:type="dxa"/>
            <w:shd w:val="clear" w:color="auto" w:fill="auto"/>
            <w:vAlign w:val="center"/>
          </w:tcPr>
          <w:p w:rsidR="00363533" w:rsidRPr="00AD6492" w:rsidRDefault="00363533" w:rsidP="00363533">
            <w:pPr>
              <w:spacing w:before="15"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</w:rPr>
            </w:pPr>
            <w:r w:rsidRPr="00AD6492">
              <w:rPr>
                <w:rFonts w:eastAsia="Times New Roman" w:cstheme="minorHAnsi"/>
                <w:b/>
                <w:sz w:val="24"/>
                <w:szCs w:val="24"/>
              </w:rPr>
              <w:t>Deliverables /Desired Outcomes</w:t>
            </w:r>
          </w:p>
          <w:p w:rsidR="00363533" w:rsidRPr="00AD6492" w:rsidRDefault="00363533" w:rsidP="00FE1FDA">
            <w:pPr>
              <w:spacing w:before="15" w:after="0" w:line="240" w:lineRule="auto"/>
              <w:rPr>
                <w:rFonts w:eastAsia="Times New Roman" w:cstheme="minorHAnsi"/>
                <w:i/>
                <w:sz w:val="24"/>
                <w:szCs w:val="24"/>
              </w:rPr>
            </w:pPr>
          </w:p>
        </w:tc>
      </w:tr>
      <w:tr w:rsidR="007D7B13" w:rsidRPr="00363533" w:rsidTr="00111ABB">
        <w:tc>
          <w:tcPr>
            <w:tcW w:w="2357" w:type="dxa"/>
            <w:vAlign w:val="center"/>
          </w:tcPr>
          <w:p w:rsidR="007D7B13" w:rsidRPr="007D7B13" w:rsidRDefault="007D7B13" w:rsidP="00363533">
            <w:pPr>
              <w:spacing w:before="15"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7D7B13">
              <w:rPr>
                <w:rFonts w:eastAsia="Times New Roman" w:cstheme="minorHAnsi"/>
                <w:sz w:val="24"/>
                <w:szCs w:val="24"/>
              </w:rPr>
              <w:t>2020 Meeting Dates</w:t>
            </w:r>
          </w:p>
        </w:tc>
        <w:tc>
          <w:tcPr>
            <w:tcW w:w="2760" w:type="dxa"/>
            <w:shd w:val="clear" w:color="auto" w:fill="auto"/>
            <w:vAlign w:val="center"/>
          </w:tcPr>
          <w:p w:rsidR="007D7B13" w:rsidRDefault="007D7B13" w:rsidP="00363533">
            <w:pPr>
              <w:spacing w:before="15"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Beth can only do the 2</w:t>
            </w:r>
            <w:r w:rsidRPr="007D7B13">
              <w:rPr>
                <w:rFonts w:eastAsia="Times New Roman" w:cstheme="minorHAnsi"/>
                <w:sz w:val="24"/>
                <w:szCs w:val="24"/>
                <w:vertAlign w:val="superscript"/>
              </w:rPr>
              <w:t>nd</w:t>
            </w:r>
            <w:r>
              <w:rPr>
                <w:rFonts w:eastAsia="Times New Roman" w:cstheme="minorHAnsi"/>
                <w:sz w:val="24"/>
                <w:szCs w:val="24"/>
              </w:rPr>
              <w:t xml:space="preserve"> and 3</w:t>
            </w:r>
            <w:r w:rsidRPr="007D7B13">
              <w:rPr>
                <w:rFonts w:eastAsia="Times New Roman" w:cstheme="minorHAnsi"/>
                <w:sz w:val="24"/>
                <w:szCs w:val="24"/>
                <w:vertAlign w:val="superscript"/>
              </w:rPr>
              <w:t>rd</w:t>
            </w:r>
            <w:r>
              <w:rPr>
                <w:rFonts w:eastAsia="Times New Roman" w:cstheme="minorHAnsi"/>
                <w:sz w:val="24"/>
                <w:szCs w:val="24"/>
              </w:rPr>
              <w:t xml:space="preserve"> weeks of the month</w:t>
            </w:r>
          </w:p>
          <w:p w:rsidR="007D7B13" w:rsidRPr="007D7B13" w:rsidRDefault="007D7B13" w:rsidP="00363533">
            <w:pPr>
              <w:spacing w:before="15"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 xml:space="preserve">Others have intermittent availability. </w:t>
            </w:r>
          </w:p>
        </w:tc>
        <w:tc>
          <w:tcPr>
            <w:tcW w:w="5521" w:type="dxa"/>
            <w:shd w:val="clear" w:color="auto" w:fill="auto"/>
            <w:vAlign w:val="center"/>
          </w:tcPr>
          <w:p w:rsidR="007D7B13" w:rsidRDefault="007D7B13" w:rsidP="007D7B13">
            <w:pPr>
              <w:spacing w:before="15"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 xml:space="preserve">It was decided that we need the meetings to </w:t>
            </w:r>
            <w:proofErr w:type="gramStart"/>
            <w:r>
              <w:rPr>
                <w:rFonts w:eastAsia="Times New Roman" w:cstheme="minorHAnsi"/>
                <w:sz w:val="24"/>
                <w:szCs w:val="24"/>
              </w:rPr>
              <w:t>occurs</w:t>
            </w:r>
            <w:proofErr w:type="gramEnd"/>
            <w:r>
              <w:rPr>
                <w:rFonts w:eastAsia="Times New Roman" w:cstheme="minorHAnsi"/>
                <w:sz w:val="24"/>
                <w:szCs w:val="24"/>
              </w:rPr>
              <w:t xml:space="preserve"> at times when most offers can be present.</w:t>
            </w:r>
          </w:p>
          <w:p w:rsidR="007D7B13" w:rsidRDefault="007D7B13" w:rsidP="007D7B13">
            <w:pPr>
              <w:spacing w:before="15"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2020 meeting dates/times</w:t>
            </w:r>
            <w:r w:rsidR="00F552B9">
              <w:rPr>
                <w:rFonts w:eastAsia="Times New Roman" w:cstheme="minorHAnsi"/>
                <w:sz w:val="24"/>
                <w:szCs w:val="24"/>
              </w:rPr>
              <w:t>:  Locations TBD</w:t>
            </w:r>
          </w:p>
          <w:p w:rsidR="007D7B13" w:rsidRDefault="007D7B13" w:rsidP="007D7B13">
            <w:pPr>
              <w:spacing w:before="15"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Thursday February 20, 2020 1330-1530</w:t>
            </w:r>
          </w:p>
          <w:p w:rsidR="007D7B13" w:rsidRDefault="007D7B13" w:rsidP="007D7B13">
            <w:pPr>
              <w:spacing w:before="15"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Friday  April 3, 2020 0900-1500 Lunch provided Workshop</w:t>
            </w:r>
          </w:p>
          <w:p w:rsidR="007D7B13" w:rsidRDefault="007D7B13" w:rsidP="007D7B13">
            <w:pPr>
              <w:spacing w:before="15"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Wednesday, May 20, 2020 1330-1530</w:t>
            </w:r>
          </w:p>
          <w:p w:rsidR="007D7B13" w:rsidRDefault="00F552B9" w:rsidP="007D7B13">
            <w:pPr>
              <w:spacing w:before="15"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Wednesday, September 9, 2020 1330-1530</w:t>
            </w:r>
          </w:p>
          <w:p w:rsidR="00F552B9" w:rsidRPr="007D7B13" w:rsidRDefault="00F552B9" w:rsidP="007D7B13">
            <w:pPr>
              <w:spacing w:before="15"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Wednesday, October 28, 2020 1330-1530</w:t>
            </w:r>
          </w:p>
        </w:tc>
      </w:tr>
      <w:tr w:rsidR="007D7B13" w:rsidRPr="00363533" w:rsidTr="00111ABB">
        <w:tc>
          <w:tcPr>
            <w:tcW w:w="2357" w:type="dxa"/>
            <w:vAlign w:val="center"/>
          </w:tcPr>
          <w:p w:rsidR="007D7B13" w:rsidRPr="007D7B13" w:rsidRDefault="00F552B9" w:rsidP="00363533">
            <w:pPr>
              <w:spacing w:before="15"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February 20 meeting agenda draft</w:t>
            </w:r>
          </w:p>
        </w:tc>
        <w:tc>
          <w:tcPr>
            <w:tcW w:w="2760" w:type="dxa"/>
            <w:shd w:val="clear" w:color="auto" w:fill="auto"/>
            <w:vAlign w:val="center"/>
          </w:tcPr>
          <w:p w:rsidR="00F552B9" w:rsidRDefault="00F552B9" w:rsidP="00F552B9">
            <w:pPr>
              <w:spacing w:before="15"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It was decided that we need a mission and vision statement. It was also decided that we need documentation of officer’s duties.</w:t>
            </w:r>
          </w:p>
          <w:p w:rsidR="00F552B9" w:rsidRPr="007D7B13" w:rsidRDefault="00F552B9" w:rsidP="00F552B9">
            <w:pPr>
              <w:spacing w:before="15"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In previous meetings the attendees requested each meeting we have a sharing time.  We will uphold that concept.</w:t>
            </w:r>
          </w:p>
        </w:tc>
        <w:tc>
          <w:tcPr>
            <w:tcW w:w="5521" w:type="dxa"/>
            <w:shd w:val="clear" w:color="auto" w:fill="auto"/>
            <w:vAlign w:val="center"/>
          </w:tcPr>
          <w:p w:rsidR="00F552B9" w:rsidRDefault="00F552B9" w:rsidP="00F552B9">
            <w:pPr>
              <w:spacing w:before="15"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1.Present new officers for vote and swear them in</w:t>
            </w:r>
          </w:p>
          <w:p w:rsidR="00F552B9" w:rsidRDefault="00F552B9" w:rsidP="00F552B9">
            <w:pPr>
              <w:spacing w:before="15"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2. Brainstorm mission/vision statement</w:t>
            </w:r>
          </w:p>
          <w:p w:rsidR="00F552B9" w:rsidRDefault="00F552B9" w:rsidP="00F552B9">
            <w:pPr>
              <w:spacing w:before="15"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3. Brainstorm officer duties</w:t>
            </w:r>
          </w:p>
          <w:p w:rsidR="00F552B9" w:rsidRDefault="00F552B9" w:rsidP="00F552B9">
            <w:pPr>
              <w:spacing w:before="15"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4. Identify a group of people willing to wordsmith the two items above and present at May meeting</w:t>
            </w:r>
          </w:p>
          <w:p w:rsidR="00F552B9" w:rsidRDefault="00F552B9" w:rsidP="00F552B9">
            <w:pPr>
              <w:spacing w:before="15"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5.  Sharing session:  Those who attended IMSH to share new innovations and teaching strategies.</w:t>
            </w:r>
          </w:p>
          <w:p w:rsidR="00E30319" w:rsidRDefault="00E30319" w:rsidP="00F552B9">
            <w:pPr>
              <w:spacing w:before="15"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6. share details for workshop in April</w:t>
            </w:r>
          </w:p>
          <w:p w:rsidR="00E30319" w:rsidRDefault="00E30319" w:rsidP="00F552B9">
            <w:pPr>
              <w:spacing w:before="15"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7. Identify hosts for the 2020 meetings.</w:t>
            </w:r>
          </w:p>
          <w:p w:rsidR="007D7B13" w:rsidRPr="007D7B13" w:rsidRDefault="007D7B13" w:rsidP="00F552B9">
            <w:pPr>
              <w:spacing w:before="15"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7D7B13" w:rsidRPr="00363533" w:rsidTr="00111ABB">
        <w:tc>
          <w:tcPr>
            <w:tcW w:w="2357" w:type="dxa"/>
            <w:vAlign w:val="center"/>
          </w:tcPr>
          <w:p w:rsidR="007D7B13" w:rsidRPr="007D7B13" w:rsidRDefault="00F552B9" w:rsidP="00363533">
            <w:pPr>
              <w:spacing w:before="15"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Workshop April 3, 2020 0900-1500</w:t>
            </w:r>
          </w:p>
        </w:tc>
        <w:tc>
          <w:tcPr>
            <w:tcW w:w="2760" w:type="dxa"/>
            <w:shd w:val="clear" w:color="auto" w:fill="auto"/>
            <w:vAlign w:val="center"/>
          </w:tcPr>
          <w:p w:rsidR="007D7B13" w:rsidRDefault="00F552B9" w:rsidP="00F552B9">
            <w:pPr>
              <w:spacing w:before="15" w:after="0" w:line="240" w:lineRule="auto"/>
              <w:rPr>
                <w:rFonts w:eastAsia="Times New Roman" w:cstheme="minorHAnsi"/>
                <w:sz w:val="24"/>
                <w:szCs w:val="24"/>
              </w:rPr>
            </w:pPr>
            <w:proofErr w:type="spellStart"/>
            <w:r>
              <w:rPr>
                <w:rFonts w:eastAsia="Times New Roman" w:cstheme="minorHAnsi"/>
                <w:sz w:val="24"/>
                <w:szCs w:val="24"/>
              </w:rPr>
              <w:t>Avkin</w:t>
            </w:r>
            <w:proofErr w:type="spellEnd"/>
            <w:r>
              <w:rPr>
                <w:rFonts w:eastAsia="Times New Roman" w:cstheme="minorHAnsi"/>
                <w:sz w:val="24"/>
                <w:szCs w:val="24"/>
              </w:rPr>
              <w:t xml:space="preserve"> Company will hold a workshop for SLSIG on April 3, 2020 ?0900-1530? At either </w:t>
            </w:r>
            <w:r w:rsidR="00E30319">
              <w:rPr>
                <w:rFonts w:eastAsia="Times New Roman" w:cstheme="minorHAnsi"/>
                <w:sz w:val="24"/>
                <w:szCs w:val="24"/>
              </w:rPr>
              <w:t xml:space="preserve">St. </w:t>
            </w:r>
            <w:proofErr w:type="spellStart"/>
            <w:r w:rsidR="00E30319">
              <w:rPr>
                <w:rFonts w:eastAsia="Times New Roman" w:cstheme="minorHAnsi"/>
                <w:sz w:val="24"/>
                <w:szCs w:val="24"/>
              </w:rPr>
              <w:t>Lukes</w:t>
            </w:r>
            <w:proofErr w:type="spellEnd"/>
            <w:r w:rsidR="00E30319">
              <w:rPr>
                <w:rFonts w:eastAsia="Times New Roman" w:cstheme="minorHAnsi"/>
                <w:sz w:val="24"/>
                <w:szCs w:val="24"/>
              </w:rPr>
              <w:t xml:space="preserve"> or SSM new building</w:t>
            </w:r>
          </w:p>
          <w:p w:rsidR="00E30319" w:rsidRPr="007D7B13" w:rsidRDefault="00E30319" w:rsidP="00F552B9">
            <w:pPr>
              <w:spacing w:before="15"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 xml:space="preserve">Point person is </w:t>
            </w:r>
            <w:proofErr w:type="spellStart"/>
            <w:r>
              <w:rPr>
                <w:rFonts w:eastAsia="Times New Roman" w:cstheme="minorHAnsi"/>
                <w:sz w:val="24"/>
                <w:szCs w:val="24"/>
              </w:rPr>
              <w:t>Kerigan</w:t>
            </w:r>
            <w:proofErr w:type="spellEnd"/>
            <w:r>
              <w:rPr>
                <w:rFonts w:eastAsia="Times New Roman" w:cstheme="minorHAnsi"/>
                <w:sz w:val="24"/>
                <w:szCs w:val="24"/>
              </w:rPr>
              <w:t xml:space="preserve"> Butt kerigan@avkin.com</w:t>
            </w:r>
          </w:p>
        </w:tc>
        <w:tc>
          <w:tcPr>
            <w:tcW w:w="5521" w:type="dxa"/>
            <w:shd w:val="clear" w:color="auto" w:fill="auto"/>
            <w:vAlign w:val="center"/>
          </w:tcPr>
          <w:p w:rsidR="007D7B13" w:rsidRDefault="00E30319" w:rsidP="00E30319">
            <w:pPr>
              <w:spacing w:before="15"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Kathy, Margie will not be able to be present.</w:t>
            </w:r>
          </w:p>
          <w:p w:rsidR="00E30319" w:rsidRDefault="00E30319" w:rsidP="00E30319">
            <w:pPr>
              <w:spacing w:before="15"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Beth and Sarah have agreed to oversee the day.</w:t>
            </w:r>
          </w:p>
          <w:p w:rsidR="00E30319" w:rsidRDefault="00E30319" w:rsidP="00E30319">
            <w:pPr>
              <w:spacing w:before="15"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We will decide the venue at our next offers meeting.</w:t>
            </w:r>
          </w:p>
          <w:p w:rsidR="00E30319" w:rsidRPr="007D7B13" w:rsidRDefault="00E30319" w:rsidP="002E0FE7">
            <w:pPr>
              <w:spacing w:before="15"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E30319" w:rsidRPr="00363533" w:rsidTr="00111ABB">
        <w:tc>
          <w:tcPr>
            <w:tcW w:w="2357" w:type="dxa"/>
            <w:vAlign w:val="center"/>
          </w:tcPr>
          <w:p w:rsidR="00E30319" w:rsidRDefault="00E30319" w:rsidP="00363533">
            <w:pPr>
              <w:spacing w:before="15"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Meeting Venues</w:t>
            </w:r>
          </w:p>
        </w:tc>
        <w:tc>
          <w:tcPr>
            <w:tcW w:w="2760" w:type="dxa"/>
            <w:shd w:val="clear" w:color="auto" w:fill="auto"/>
            <w:vAlign w:val="center"/>
          </w:tcPr>
          <w:p w:rsidR="00E30319" w:rsidRDefault="00E30319" w:rsidP="00F552B9">
            <w:pPr>
              <w:spacing w:before="15"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 xml:space="preserve">It was discussed that meetings should be held at different host sites in 2020.  </w:t>
            </w:r>
          </w:p>
        </w:tc>
        <w:tc>
          <w:tcPr>
            <w:tcW w:w="5521" w:type="dxa"/>
            <w:shd w:val="clear" w:color="auto" w:fill="auto"/>
            <w:vAlign w:val="center"/>
          </w:tcPr>
          <w:p w:rsidR="00E30319" w:rsidRDefault="00E30319" w:rsidP="00E30319">
            <w:pPr>
              <w:spacing w:before="15"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We will present to the group on February 20 and fill the host sites for the 2020 meetings at that time.</w:t>
            </w:r>
          </w:p>
        </w:tc>
      </w:tr>
      <w:tr w:rsidR="00E30319" w:rsidRPr="00363533" w:rsidTr="00111ABB">
        <w:tc>
          <w:tcPr>
            <w:tcW w:w="2357" w:type="dxa"/>
            <w:vAlign w:val="center"/>
          </w:tcPr>
          <w:p w:rsidR="00E30319" w:rsidRDefault="00E30319" w:rsidP="00363533">
            <w:pPr>
              <w:spacing w:before="15"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 xml:space="preserve">September meeting </w:t>
            </w:r>
            <w:r>
              <w:rPr>
                <w:rFonts w:eastAsia="Times New Roman" w:cstheme="minorHAnsi"/>
                <w:sz w:val="24"/>
                <w:szCs w:val="24"/>
              </w:rPr>
              <w:lastRenderedPageBreak/>
              <w:t>agenda draft</w:t>
            </w:r>
          </w:p>
        </w:tc>
        <w:tc>
          <w:tcPr>
            <w:tcW w:w="2760" w:type="dxa"/>
            <w:shd w:val="clear" w:color="auto" w:fill="auto"/>
            <w:vAlign w:val="center"/>
          </w:tcPr>
          <w:p w:rsidR="00E30319" w:rsidRDefault="00E30319" w:rsidP="00F552B9">
            <w:pPr>
              <w:spacing w:before="15"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lastRenderedPageBreak/>
              <w:t xml:space="preserve">We will identify what </w:t>
            </w:r>
            <w:r>
              <w:rPr>
                <w:rFonts w:eastAsia="Times New Roman" w:cstheme="minorHAnsi"/>
                <w:sz w:val="24"/>
                <w:szCs w:val="24"/>
              </w:rPr>
              <w:lastRenderedPageBreak/>
              <w:t>each entity will be doing to celebrate Simulation Week.</w:t>
            </w:r>
          </w:p>
        </w:tc>
        <w:tc>
          <w:tcPr>
            <w:tcW w:w="5521" w:type="dxa"/>
            <w:shd w:val="clear" w:color="auto" w:fill="auto"/>
            <w:vAlign w:val="center"/>
          </w:tcPr>
          <w:p w:rsidR="00E30319" w:rsidRDefault="00E30319" w:rsidP="00E30319">
            <w:pPr>
              <w:spacing w:before="15"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E30319" w:rsidRPr="00363533" w:rsidTr="00111ABB">
        <w:tc>
          <w:tcPr>
            <w:tcW w:w="2357" w:type="dxa"/>
            <w:vAlign w:val="center"/>
          </w:tcPr>
          <w:p w:rsidR="00E30319" w:rsidRDefault="002E0FE7" w:rsidP="00363533">
            <w:pPr>
              <w:spacing w:before="15"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Next Officers Meeting</w:t>
            </w:r>
          </w:p>
        </w:tc>
        <w:tc>
          <w:tcPr>
            <w:tcW w:w="2760" w:type="dxa"/>
            <w:shd w:val="clear" w:color="auto" w:fill="auto"/>
            <w:vAlign w:val="center"/>
          </w:tcPr>
          <w:p w:rsidR="00E30319" w:rsidRDefault="00E30319" w:rsidP="00F552B9">
            <w:pPr>
              <w:spacing w:before="15"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5521" w:type="dxa"/>
            <w:shd w:val="clear" w:color="auto" w:fill="auto"/>
            <w:vAlign w:val="center"/>
          </w:tcPr>
          <w:p w:rsidR="002E0FE7" w:rsidRPr="002E0FE7" w:rsidRDefault="002E0FE7" w:rsidP="002E0FE7">
            <w:pPr>
              <w:spacing w:before="15" w:after="0" w:line="24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 xml:space="preserve">Next meeting will be </w:t>
            </w:r>
            <w:r w:rsidRPr="002E0FE7">
              <w:rPr>
                <w:rFonts w:eastAsia="Times New Roman" w:cstheme="minorHAnsi"/>
                <w:b/>
                <w:sz w:val="24"/>
                <w:szCs w:val="24"/>
              </w:rPr>
              <w:t>Tuesday, January 7, 2020 from at 1100 via phone.</w:t>
            </w:r>
          </w:p>
          <w:p w:rsidR="002E0FE7" w:rsidRDefault="002E0FE7" w:rsidP="002E0FE7">
            <w:pPr>
              <w:spacing w:before="15"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Please let me know if you will be on the call.</w:t>
            </w:r>
          </w:p>
          <w:p w:rsidR="00E30319" w:rsidRDefault="00E30319" w:rsidP="00E30319">
            <w:pPr>
              <w:spacing w:before="15"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</w:tr>
    </w:tbl>
    <w:p w:rsidR="00210429" w:rsidRDefault="00210429"/>
    <w:sectPr w:rsidR="00210429" w:rsidSect="0036353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721B6"/>
    <w:multiLevelType w:val="hybridMultilevel"/>
    <w:tmpl w:val="C790807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7157C5"/>
    <w:multiLevelType w:val="hybridMultilevel"/>
    <w:tmpl w:val="F404C0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A3C4A2B"/>
    <w:multiLevelType w:val="hybridMultilevel"/>
    <w:tmpl w:val="F38C0A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3A716FF"/>
    <w:multiLevelType w:val="hybridMultilevel"/>
    <w:tmpl w:val="E66E8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5A560E"/>
    <w:multiLevelType w:val="hybridMultilevel"/>
    <w:tmpl w:val="193462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CC01AB6"/>
    <w:multiLevelType w:val="hybridMultilevel"/>
    <w:tmpl w:val="B33489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6F71649"/>
    <w:multiLevelType w:val="hybridMultilevel"/>
    <w:tmpl w:val="540849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B454D7"/>
    <w:multiLevelType w:val="hybridMultilevel"/>
    <w:tmpl w:val="281869B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 w15:restartNumberingAfterBreak="0">
    <w:nsid w:val="2AA3637C"/>
    <w:multiLevelType w:val="hybridMultilevel"/>
    <w:tmpl w:val="AD88E8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B80025"/>
    <w:multiLevelType w:val="hybridMultilevel"/>
    <w:tmpl w:val="82BE40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D21E5D"/>
    <w:multiLevelType w:val="hybridMultilevel"/>
    <w:tmpl w:val="933609C6"/>
    <w:lvl w:ilvl="0" w:tplc="726E482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6CC5E30"/>
    <w:multiLevelType w:val="hybridMultilevel"/>
    <w:tmpl w:val="1B143C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A1C0BF0"/>
    <w:multiLevelType w:val="hybridMultilevel"/>
    <w:tmpl w:val="4E405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3B6043"/>
    <w:multiLevelType w:val="hybridMultilevel"/>
    <w:tmpl w:val="79842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F80DCF"/>
    <w:multiLevelType w:val="hybridMultilevel"/>
    <w:tmpl w:val="F8045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471558"/>
    <w:multiLevelType w:val="hybridMultilevel"/>
    <w:tmpl w:val="F47AB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1333B9"/>
    <w:multiLevelType w:val="hybridMultilevel"/>
    <w:tmpl w:val="3470FB9C"/>
    <w:lvl w:ilvl="0" w:tplc="D32A98B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D5C7D6A"/>
    <w:multiLevelType w:val="hybridMultilevel"/>
    <w:tmpl w:val="43A2F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004B5E"/>
    <w:multiLevelType w:val="hybridMultilevel"/>
    <w:tmpl w:val="23282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EA3165"/>
    <w:multiLevelType w:val="hybridMultilevel"/>
    <w:tmpl w:val="6358A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F5362F"/>
    <w:multiLevelType w:val="hybridMultilevel"/>
    <w:tmpl w:val="D00E37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9F016AF"/>
    <w:multiLevelType w:val="hybridMultilevel"/>
    <w:tmpl w:val="D87C9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F83E95"/>
    <w:multiLevelType w:val="hybridMultilevel"/>
    <w:tmpl w:val="04A0D7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7562E8B"/>
    <w:multiLevelType w:val="hybridMultilevel"/>
    <w:tmpl w:val="7514D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5B5D07"/>
    <w:multiLevelType w:val="hybridMultilevel"/>
    <w:tmpl w:val="386CF4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3E146F9"/>
    <w:multiLevelType w:val="hybridMultilevel"/>
    <w:tmpl w:val="C5FA9046"/>
    <w:lvl w:ilvl="0" w:tplc="C88649F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4AA67DE"/>
    <w:multiLevelType w:val="hybridMultilevel"/>
    <w:tmpl w:val="4F909F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6D062F"/>
    <w:multiLevelType w:val="hybridMultilevel"/>
    <w:tmpl w:val="B40823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AD468DC"/>
    <w:multiLevelType w:val="hybridMultilevel"/>
    <w:tmpl w:val="324CF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2"/>
  </w:num>
  <w:num w:numId="3">
    <w:abstractNumId w:val="20"/>
  </w:num>
  <w:num w:numId="4">
    <w:abstractNumId w:val="27"/>
  </w:num>
  <w:num w:numId="5">
    <w:abstractNumId w:val="26"/>
  </w:num>
  <w:num w:numId="6">
    <w:abstractNumId w:val="10"/>
  </w:num>
  <w:num w:numId="7">
    <w:abstractNumId w:val="25"/>
  </w:num>
  <w:num w:numId="8">
    <w:abstractNumId w:val="13"/>
  </w:num>
  <w:num w:numId="9">
    <w:abstractNumId w:val="16"/>
  </w:num>
  <w:num w:numId="10">
    <w:abstractNumId w:val="0"/>
  </w:num>
  <w:num w:numId="11">
    <w:abstractNumId w:val="23"/>
  </w:num>
  <w:num w:numId="12">
    <w:abstractNumId w:val="6"/>
  </w:num>
  <w:num w:numId="13">
    <w:abstractNumId w:val="5"/>
  </w:num>
  <w:num w:numId="14">
    <w:abstractNumId w:val="24"/>
  </w:num>
  <w:num w:numId="15">
    <w:abstractNumId w:val="11"/>
  </w:num>
  <w:num w:numId="16">
    <w:abstractNumId w:val="3"/>
  </w:num>
  <w:num w:numId="17">
    <w:abstractNumId w:val="18"/>
  </w:num>
  <w:num w:numId="18">
    <w:abstractNumId w:val="14"/>
  </w:num>
  <w:num w:numId="19">
    <w:abstractNumId w:val="8"/>
  </w:num>
  <w:num w:numId="20">
    <w:abstractNumId w:val="7"/>
  </w:num>
  <w:num w:numId="21">
    <w:abstractNumId w:val="21"/>
  </w:num>
  <w:num w:numId="22">
    <w:abstractNumId w:val="4"/>
  </w:num>
  <w:num w:numId="23">
    <w:abstractNumId w:val="15"/>
  </w:num>
  <w:num w:numId="24">
    <w:abstractNumId w:val="9"/>
  </w:num>
  <w:num w:numId="25">
    <w:abstractNumId w:val="19"/>
  </w:num>
  <w:num w:numId="26">
    <w:abstractNumId w:val="17"/>
  </w:num>
  <w:num w:numId="27">
    <w:abstractNumId w:val="1"/>
  </w:num>
  <w:num w:numId="28">
    <w:abstractNumId w:val="1"/>
  </w:num>
  <w:num w:numId="29">
    <w:abstractNumId w:val="12"/>
  </w:num>
  <w:num w:numId="30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M2NLY0MTMxMDC3tDRQ0lEKTi0uzszPAykwqQUAgb8b9ywAAAA="/>
  </w:docVars>
  <w:rsids>
    <w:rsidRoot w:val="00363533"/>
    <w:rsid w:val="00005608"/>
    <w:rsid w:val="00036253"/>
    <w:rsid w:val="00044B40"/>
    <w:rsid w:val="0005612C"/>
    <w:rsid w:val="00061C37"/>
    <w:rsid w:val="000857A4"/>
    <w:rsid w:val="000A074A"/>
    <w:rsid w:val="000A5D4B"/>
    <w:rsid w:val="00111ABB"/>
    <w:rsid w:val="00113F59"/>
    <w:rsid w:val="00190090"/>
    <w:rsid w:val="001D2F0C"/>
    <w:rsid w:val="001E6DA8"/>
    <w:rsid w:val="00205D51"/>
    <w:rsid w:val="00210429"/>
    <w:rsid w:val="0021147F"/>
    <w:rsid w:val="00227894"/>
    <w:rsid w:val="00246009"/>
    <w:rsid w:val="00250702"/>
    <w:rsid w:val="00251CDB"/>
    <w:rsid w:val="00283797"/>
    <w:rsid w:val="00286B45"/>
    <w:rsid w:val="002B15D1"/>
    <w:rsid w:val="002D454C"/>
    <w:rsid w:val="002E0FE7"/>
    <w:rsid w:val="0032447C"/>
    <w:rsid w:val="00340D1B"/>
    <w:rsid w:val="00352B94"/>
    <w:rsid w:val="0035340D"/>
    <w:rsid w:val="00363533"/>
    <w:rsid w:val="003D5D29"/>
    <w:rsid w:val="003F571D"/>
    <w:rsid w:val="00430256"/>
    <w:rsid w:val="004B76AC"/>
    <w:rsid w:val="004C6854"/>
    <w:rsid w:val="004E6643"/>
    <w:rsid w:val="005578A4"/>
    <w:rsid w:val="005A6AC8"/>
    <w:rsid w:val="005F431E"/>
    <w:rsid w:val="0060542B"/>
    <w:rsid w:val="00633F21"/>
    <w:rsid w:val="0066185F"/>
    <w:rsid w:val="0067140D"/>
    <w:rsid w:val="0067497A"/>
    <w:rsid w:val="00690F4F"/>
    <w:rsid w:val="006E137D"/>
    <w:rsid w:val="0072028A"/>
    <w:rsid w:val="00747849"/>
    <w:rsid w:val="007544B7"/>
    <w:rsid w:val="00754C30"/>
    <w:rsid w:val="007A0C2B"/>
    <w:rsid w:val="007D7B13"/>
    <w:rsid w:val="007F5908"/>
    <w:rsid w:val="008300FE"/>
    <w:rsid w:val="008B24A6"/>
    <w:rsid w:val="008D71C7"/>
    <w:rsid w:val="008F1541"/>
    <w:rsid w:val="00902951"/>
    <w:rsid w:val="00905DF5"/>
    <w:rsid w:val="009273F7"/>
    <w:rsid w:val="00933DB5"/>
    <w:rsid w:val="0098083A"/>
    <w:rsid w:val="00A043B9"/>
    <w:rsid w:val="00A3419B"/>
    <w:rsid w:val="00A67415"/>
    <w:rsid w:val="00A7138C"/>
    <w:rsid w:val="00A77C60"/>
    <w:rsid w:val="00AA3B00"/>
    <w:rsid w:val="00AD6492"/>
    <w:rsid w:val="00B0227C"/>
    <w:rsid w:val="00B23209"/>
    <w:rsid w:val="00B75654"/>
    <w:rsid w:val="00B76DAC"/>
    <w:rsid w:val="00B8617B"/>
    <w:rsid w:val="00BD2B3F"/>
    <w:rsid w:val="00BF0C33"/>
    <w:rsid w:val="00C45AB1"/>
    <w:rsid w:val="00C6135A"/>
    <w:rsid w:val="00C833BB"/>
    <w:rsid w:val="00C83C31"/>
    <w:rsid w:val="00CA352C"/>
    <w:rsid w:val="00CC6BFF"/>
    <w:rsid w:val="00D21B0F"/>
    <w:rsid w:val="00D35E70"/>
    <w:rsid w:val="00D62520"/>
    <w:rsid w:val="00D667F6"/>
    <w:rsid w:val="00D85E30"/>
    <w:rsid w:val="00D97116"/>
    <w:rsid w:val="00DA4C4E"/>
    <w:rsid w:val="00DA63C0"/>
    <w:rsid w:val="00DC1C16"/>
    <w:rsid w:val="00E03A22"/>
    <w:rsid w:val="00E30319"/>
    <w:rsid w:val="00E3225B"/>
    <w:rsid w:val="00E53C48"/>
    <w:rsid w:val="00E67FAB"/>
    <w:rsid w:val="00E82F08"/>
    <w:rsid w:val="00E9238C"/>
    <w:rsid w:val="00EB5724"/>
    <w:rsid w:val="00EC17E0"/>
    <w:rsid w:val="00F25850"/>
    <w:rsid w:val="00F41947"/>
    <w:rsid w:val="00F43E72"/>
    <w:rsid w:val="00F552B9"/>
    <w:rsid w:val="00F575BF"/>
    <w:rsid w:val="00F639F7"/>
    <w:rsid w:val="00FB3D47"/>
    <w:rsid w:val="00FE1FDA"/>
    <w:rsid w:val="00FF57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FF06D48-58AA-43BE-BF92-5B04D70C3B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6353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363533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ListParagraph">
    <w:name w:val="List Paragraph"/>
    <w:basedOn w:val="Normal"/>
    <w:uiPriority w:val="34"/>
    <w:qFormat/>
    <w:rsid w:val="00363533"/>
    <w:pPr>
      <w:ind w:left="720"/>
      <w:contextualSpacing/>
    </w:pPr>
  </w:style>
  <w:style w:type="table" w:styleId="TableGrid">
    <w:name w:val="Table Grid"/>
    <w:basedOn w:val="TableNormal"/>
    <w:uiPriority w:val="59"/>
    <w:rsid w:val="00B861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300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00F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25850"/>
    <w:rPr>
      <w:color w:val="0000FF" w:themeColor="hyperlink"/>
      <w:u w:val="single"/>
    </w:rPr>
  </w:style>
  <w:style w:type="paragraph" w:styleId="Title">
    <w:name w:val="Title"/>
    <w:basedOn w:val="Normal"/>
    <w:link w:val="TitleChar"/>
    <w:qFormat/>
    <w:rsid w:val="00BF0C33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BF0C33"/>
    <w:rPr>
      <w:rFonts w:ascii="Times New Roman" w:eastAsia="Times New Roman" w:hAnsi="Times New Roman" w:cs="Times New Roman"/>
      <w:b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716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5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1B04C6-CAAD-4556-8940-7EB7C16DF9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7</Words>
  <Characters>1924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int Louis University</Company>
  <LinksUpToDate>false</LinksUpToDate>
  <CharactersWithSpaces>2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hassler</dc:creator>
  <cp:lastModifiedBy>Ehmke, Melissa</cp:lastModifiedBy>
  <cp:revision>2</cp:revision>
  <cp:lastPrinted>2019-12-09T16:35:00Z</cp:lastPrinted>
  <dcterms:created xsi:type="dcterms:W3CDTF">2019-12-09T16:35:00Z</dcterms:created>
  <dcterms:modified xsi:type="dcterms:W3CDTF">2019-12-09T16:35:00Z</dcterms:modified>
</cp:coreProperties>
</file>